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f24d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b905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6a70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6T07:46:19Z</dcterms:created>
  <dcterms:modified xsi:type="dcterms:W3CDTF">2020-04-06T07:46:19Z</dcterms:modified>
</cp:coreProperties>
</file>